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B1721C" w14:textId="77777777" w:rsidR="00F40D0A" w:rsidRPr="00992B96" w:rsidRDefault="00142C06" w:rsidP="00F40D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r w:rsidRPr="00992B96">
        <w:rPr>
          <w:rFonts w:ascii="Times New Roman" w:hAnsi="Times New Roman" w:cs="Times New Roman"/>
          <w:sz w:val="24"/>
          <w:szCs w:val="24"/>
          <w:lang w:eastAsia="zh-TW"/>
        </w:rPr>
        <w:t>朋友的</w:t>
      </w:r>
      <w:r w:rsidR="00F40D0A" w:rsidRPr="00992B96">
        <w:rPr>
          <w:rFonts w:ascii="Times New Roman" w:hAnsi="Times New Roman" w:cs="Times New Roman"/>
          <w:sz w:val="24"/>
          <w:szCs w:val="24"/>
          <w:lang w:eastAsia="zh-TW"/>
        </w:rPr>
        <w:t>增權</w:t>
      </w:r>
      <w:r w:rsidR="00F40D0A" w:rsidRPr="00992B96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</w:t>
      </w:r>
      <w:r w:rsidR="00F40D0A" w:rsidRPr="00992B96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>(</w:t>
      </w:r>
      <w:r w:rsidRPr="00992B96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 xml:space="preserve">Friends’ </w:t>
      </w:r>
      <w:r w:rsidR="00F40D0A" w:rsidRPr="00992B96">
        <w:rPr>
          <w:rFonts w:ascii="Times New Roman" w:hAnsi="Times New Roman" w:cs="Times New Roman"/>
          <w:sz w:val="24"/>
          <w:szCs w:val="24"/>
          <w:lang w:eastAsia="zh-TW"/>
        </w:rPr>
        <w:t>Empowerment received</w:t>
      </w:r>
      <w:r w:rsidR="00F40D0A" w:rsidRPr="00992B96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 xml:space="preserve">) </w:t>
      </w:r>
      <w:r w:rsidR="00F40D0A" w:rsidRPr="00992B96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>的描述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075"/>
        <w:gridCol w:w="7221"/>
      </w:tblGrid>
      <w:tr w:rsidR="00992B96" w:rsidRPr="00992B96" w14:paraId="5AB1721F" w14:textId="77777777" w:rsidTr="00B10111">
        <w:tc>
          <w:tcPr>
            <w:tcW w:w="1075" w:type="dxa"/>
            <w:shd w:val="clear" w:color="auto" w:fill="auto"/>
          </w:tcPr>
          <w:p w14:paraId="5AB1721D" w14:textId="77777777" w:rsidR="00992B96" w:rsidRPr="00992B96" w:rsidRDefault="00992B96" w:rsidP="00992B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bookmarkStart w:id="0" w:name="_GoBack" w:colFirst="1" w:colLast="1"/>
            <w:r w:rsidRPr="00992B96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功能</w:t>
            </w:r>
          </w:p>
        </w:tc>
        <w:tc>
          <w:tcPr>
            <w:tcW w:w="7221" w:type="dxa"/>
            <w:shd w:val="clear" w:color="auto" w:fill="auto"/>
          </w:tcPr>
          <w:p w14:paraId="5AB1721E" w14:textId="77777777" w:rsidR="00992B96" w:rsidRPr="00992B96" w:rsidRDefault="00992B96" w:rsidP="00992B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92B9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促進發展，效</w:t>
            </w:r>
            <w:r w:rsidRPr="00992B96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能</w:t>
            </w:r>
            <w:r w:rsidRPr="00992B9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，聯繫</w:t>
            </w:r>
          </w:p>
        </w:tc>
      </w:tr>
      <w:tr w:rsidR="00992B96" w:rsidRPr="00992B96" w14:paraId="5AB17222" w14:textId="77777777" w:rsidTr="00B10111">
        <w:tc>
          <w:tcPr>
            <w:tcW w:w="1075" w:type="dxa"/>
            <w:shd w:val="clear" w:color="auto" w:fill="auto"/>
          </w:tcPr>
          <w:p w14:paraId="5AB17220" w14:textId="77777777" w:rsidR="00992B96" w:rsidRPr="00992B96" w:rsidRDefault="00992B96" w:rsidP="00992B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992B96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關聯</w:t>
            </w:r>
          </w:p>
        </w:tc>
        <w:tc>
          <w:tcPr>
            <w:tcW w:w="7221" w:type="dxa"/>
            <w:shd w:val="clear" w:color="auto" w:fill="auto"/>
          </w:tcPr>
          <w:p w14:paraId="5AB17221" w14:textId="77777777" w:rsidR="00992B96" w:rsidRPr="00992B96" w:rsidRDefault="00992B96" w:rsidP="00992B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992B9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能力，啟示，技能</w:t>
            </w:r>
          </w:p>
        </w:tc>
      </w:tr>
      <w:bookmarkEnd w:id="0"/>
      <w:tr w:rsidR="00992B96" w:rsidRPr="00992B96" w14:paraId="5AB17225" w14:textId="77777777" w:rsidTr="00B10111">
        <w:tc>
          <w:tcPr>
            <w:tcW w:w="1075" w:type="dxa"/>
            <w:shd w:val="clear" w:color="auto" w:fill="auto"/>
          </w:tcPr>
          <w:p w14:paraId="5AB17223" w14:textId="77777777" w:rsidR="00992B96" w:rsidRPr="00992B96" w:rsidRDefault="00992B96" w:rsidP="00992B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992B96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對象</w:t>
            </w:r>
          </w:p>
        </w:tc>
        <w:tc>
          <w:tcPr>
            <w:tcW w:w="7221" w:type="dxa"/>
            <w:shd w:val="clear" w:color="auto" w:fill="auto"/>
          </w:tcPr>
          <w:p w14:paraId="5AB17224" w14:textId="77777777" w:rsidR="00992B96" w:rsidRPr="00992B96" w:rsidRDefault="00992B96" w:rsidP="00992B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992B9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青年</w:t>
            </w:r>
          </w:p>
        </w:tc>
      </w:tr>
      <w:tr w:rsidR="00992B96" w:rsidRPr="00992B96" w14:paraId="5AB17228" w14:textId="77777777" w:rsidTr="00B10111">
        <w:tc>
          <w:tcPr>
            <w:tcW w:w="1075" w:type="dxa"/>
            <w:shd w:val="clear" w:color="auto" w:fill="auto"/>
          </w:tcPr>
          <w:p w14:paraId="5AB17226" w14:textId="77777777" w:rsidR="00992B96" w:rsidRPr="00992B96" w:rsidRDefault="00992B96" w:rsidP="00992B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992B96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回應者</w:t>
            </w:r>
          </w:p>
        </w:tc>
        <w:tc>
          <w:tcPr>
            <w:tcW w:w="7221" w:type="dxa"/>
            <w:shd w:val="clear" w:color="auto" w:fill="auto"/>
          </w:tcPr>
          <w:p w14:paraId="5AB17227" w14:textId="77777777" w:rsidR="00992B96" w:rsidRPr="00992B96" w:rsidRDefault="00992B96" w:rsidP="00992B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992B9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青年</w:t>
            </w:r>
          </w:p>
        </w:tc>
      </w:tr>
      <w:tr w:rsidR="00992B96" w:rsidRPr="00992B96" w14:paraId="5AB1722B" w14:textId="77777777" w:rsidTr="00B10111">
        <w:tc>
          <w:tcPr>
            <w:tcW w:w="1075" w:type="dxa"/>
            <w:shd w:val="clear" w:color="auto" w:fill="auto"/>
          </w:tcPr>
          <w:p w14:paraId="5AB17229" w14:textId="77777777" w:rsidR="00992B96" w:rsidRPr="00992B96" w:rsidRDefault="00992B96" w:rsidP="00992B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992B96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特色</w:t>
            </w:r>
          </w:p>
        </w:tc>
        <w:tc>
          <w:tcPr>
            <w:tcW w:w="7221" w:type="dxa"/>
            <w:shd w:val="clear" w:color="auto" w:fill="auto"/>
          </w:tcPr>
          <w:p w14:paraId="5AB1722A" w14:textId="77777777" w:rsidR="00992B96" w:rsidRPr="00992B96" w:rsidRDefault="00992B96" w:rsidP="00992B96">
            <w:pPr>
              <w:tabs>
                <w:tab w:val="left" w:pos="916"/>
                <w:tab w:val="left" w:pos="1832"/>
                <w:tab w:val="left" w:pos="2748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992B96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10</w:t>
            </w:r>
            <w:r w:rsidRPr="00992B96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項</w:t>
            </w:r>
            <w:r w:rsidRPr="00992B96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5</w:t>
            </w:r>
            <w:r w:rsidRPr="00992B96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分評分項目</w:t>
            </w:r>
            <w:r w:rsidRPr="00992B96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ab/>
            </w:r>
          </w:p>
        </w:tc>
      </w:tr>
      <w:tr w:rsidR="00992B96" w:rsidRPr="00992B96" w14:paraId="5AB1722E" w14:textId="77777777" w:rsidTr="00B10111">
        <w:tc>
          <w:tcPr>
            <w:tcW w:w="1075" w:type="dxa"/>
            <w:shd w:val="clear" w:color="auto" w:fill="auto"/>
          </w:tcPr>
          <w:p w14:paraId="5AB1722C" w14:textId="77777777" w:rsidR="00992B96" w:rsidRPr="00992B96" w:rsidRDefault="00992B96" w:rsidP="00992B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992B96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信度</w:t>
            </w:r>
          </w:p>
        </w:tc>
        <w:tc>
          <w:tcPr>
            <w:tcW w:w="7221" w:type="dxa"/>
            <w:shd w:val="clear" w:color="auto" w:fill="auto"/>
          </w:tcPr>
          <w:p w14:paraId="5AB1722D" w14:textId="77777777" w:rsidR="00992B96" w:rsidRPr="00992B96" w:rsidRDefault="00992B96" w:rsidP="00992B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992B9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851</w:t>
            </w:r>
          </w:p>
        </w:tc>
      </w:tr>
      <w:tr w:rsidR="00992B96" w:rsidRPr="00992B96" w14:paraId="5AB17231" w14:textId="77777777" w:rsidTr="004C6CC6">
        <w:trPr>
          <w:trHeight w:val="433"/>
        </w:trPr>
        <w:tc>
          <w:tcPr>
            <w:tcW w:w="1075" w:type="dxa"/>
            <w:shd w:val="clear" w:color="auto" w:fill="auto"/>
          </w:tcPr>
          <w:p w14:paraId="5AB1722F" w14:textId="77777777" w:rsidR="00992B96" w:rsidRPr="00992B96" w:rsidRDefault="00992B96" w:rsidP="00992B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992B96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參考</w:t>
            </w:r>
          </w:p>
        </w:tc>
        <w:tc>
          <w:tcPr>
            <w:tcW w:w="7221" w:type="dxa"/>
            <w:shd w:val="clear" w:color="auto" w:fill="auto"/>
          </w:tcPr>
          <w:p w14:paraId="5AB17230" w14:textId="77777777" w:rsidR="00992B96" w:rsidRPr="00992B96" w:rsidRDefault="00992B96" w:rsidP="00992B9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992B9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Ngai, Steven Sek-yum, Chau-kiu Cheung, and Chi-tat Chan. 2019. </w:t>
            </w:r>
            <w:r w:rsidRPr="00992B96">
              <w:rPr>
                <w:rFonts w:ascii="Times New Roman" w:eastAsia="PMingLiU" w:hAnsi="Times New Roman" w:cs="Times New Roman"/>
                <w:i/>
                <w:color w:val="000000"/>
                <w:sz w:val="24"/>
                <w:szCs w:val="24"/>
              </w:rPr>
              <w:t>Report of Cyber Youth Outreach</w:t>
            </w:r>
            <w:r w:rsidRPr="00992B9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 Hong Kong, China: Boys &amp; Girls’ Club Association, Caritas Hong Kong, and Hong Kong Federation of Youth Groups.</w:t>
            </w:r>
          </w:p>
        </w:tc>
      </w:tr>
    </w:tbl>
    <w:p w14:paraId="5AB17232" w14:textId="77777777" w:rsidR="00F40D0A" w:rsidRPr="00992B96" w:rsidRDefault="00F40D0A" w:rsidP="00F40D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p w14:paraId="5AB17233" w14:textId="77777777" w:rsidR="00F40D0A" w:rsidRPr="00992B96" w:rsidRDefault="00142C06" w:rsidP="00F40D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r w:rsidRPr="00992B96">
        <w:rPr>
          <w:rFonts w:ascii="Times New Roman" w:hAnsi="Times New Roman" w:cs="Times New Roman"/>
          <w:sz w:val="24"/>
          <w:szCs w:val="24"/>
          <w:lang w:eastAsia="zh-TW"/>
        </w:rPr>
        <w:t>朋友的</w:t>
      </w:r>
      <w:r w:rsidR="00F40D0A" w:rsidRPr="00992B96">
        <w:rPr>
          <w:rFonts w:ascii="Times New Roman" w:hAnsi="Times New Roman" w:cs="Times New Roman"/>
          <w:sz w:val="24"/>
          <w:szCs w:val="24"/>
          <w:lang w:eastAsia="zh-TW"/>
        </w:rPr>
        <w:t>增權</w:t>
      </w:r>
      <w:r w:rsidR="00F40D0A" w:rsidRPr="00992B96">
        <w:rPr>
          <w:rFonts w:ascii="Times New Roman" w:eastAsiaTheme="minorEastAsia" w:hAnsi="Times New Roman" w:cs="Times New Roman"/>
          <w:kern w:val="2"/>
          <w:sz w:val="24"/>
          <w:szCs w:val="24"/>
          <w:lang w:eastAsia="zh-TW"/>
        </w:rPr>
        <w:t>的</w:t>
      </w:r>
      <w:r w:rsidR="00F40D0A" w:rsidRPr="00992B96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>計分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8"/>
        <w:gridCol w:w="1073"/>
        <w:gridCol w:w="1161"/>
        <w:gridCol w:w="1161"/>
        <w:gridCol w:w="1161"/>
        <w:gridCol w:w="1162"/>
      </w:tblGrid>
      <w:tr w:rsidR="004C6CC6" w:rsidRPr="006563D3" w14:paraId="2D077542" w14:textId="77777777" w:rsidTr="00E14703">
        <w:tc>
          <w:tcPr>
            <w:tcW w:w="2605" w:type="dxa"/>
            <w:shd w:val="clear" w:color="auto" w:fill="auto"/>
          </w:tcPr>
          <w:p w14:paraId="6BD3AE3B" w14:textId="3C0DA85A" w:rsidR="004C6CC6" w:rsidRPr="006563D3" w:rsidRDefault="004C6CC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bookmarkStart w:id="1" w:name="_Hlk58341064"/>
            <w:r w:rsidRPr="004C6CC6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回應</w:t>
            </w:r>
          </w:p>
        </w:tc>
        <w:tc>
          <w:tcPr>
            <w:tcW w:w="1080" w:type="dxa"/>
            <w:shd w:val="clear" w:color="auto" w:fill="auto"/>
          </w:tcPr>
          <w:p w14:paraId="32CFECE5" w14:textId="6F62C902" w:rsidR="004C6CC6" w:rsidRPr="006563D3" w:rsidRDefault="004C6CC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沒有</w:t>
            </w:r>
          </w:p>
        </w:tc>
        <w:tc>
          <w:tcPr>
            <w:tcW w:w="1170" w:type="dxa"/>
            <w:shd w:val="clear" w:color="auto" w:fill="auto"/>
          </w:tcPr>
          <w:p w14:paraId="6DBFD08D" w14:textId="41E5ED59" w:rsidR="004C6CC6" w:rsidRPr="006563D3" w:rsidRDefault="004C6CC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kern w:val="2"/>
                <w:sz w:val="24"/>
                <w:szCs w:val="24"/>
                <w:lang w:eastAsia="zh-TW"/>
              </w:rPr>
              <w:t>頗少</w:t>
            </w:r>
          </w:p>
        </w:tc>
        <w:tc>
          <w:tcPr>
            <w:tcW w:w="1170" w:type="dxa"/>
            <w:shd w:val="clear" w:color="auto" w:fill="auto"/>
          </w:tcPr>
          <w:p w14:paraId="72B09660" w14:textId="24F528A7" w:rsidR="004C6CC6" w:rsidRPr="006563D3" w:rsidRDefault="004C6CC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kern w:val="2"/>
                <w:sz w:val="24"/>
                <w:szCs w:val="24"/>
                <w:lang w:eastAsia="zh-TW"/>
              </w:rPr>
              <w:t>一般</w:t>
            </w:r>
          </w:p>
        </w:tc>
        <w:tc>
          <w:tcPr>
            <w:tcW w:w="1170" w:type="dxa"/>
            <w:shd w:val="clear" w:color="auto" w:fill="auto"/>
          </w:tcPr>
          <w:p w14:paraId="7B85C31A" w14:textId="6FBD10B3" w:rsidR="004C6CC6" w:rsidRPr="006563D3" w:rsidRDefault="004C6CC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kern w:val="2"/>
                <w:sz w:val="24"/>
                <w:szCs w:val="24"/>
                <w:lang w:eastAsia="zh-TW"/>
              </w:rPr>
              <w:t>頗多</w:t>
            </w:r>
          </w:p>
        </w:tc>
        <w:tc>
          <w:tcPr>
            <w:tcW w:w="1170" w:type="dxa"/>
            <w:shd w:val="clear" w:color="auto" w:fill="auto"/>
          </w:tcPr>
          <w:p w14:paraId="559AC1BE" w14:textId="229F5A7E" w:rsidR="004C6CC6" w:rsidRPr="006563D3" w:rsidRDefault="004C6CC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kern w:val="2"/>
                <w:sz w:val="24"/>
                <w:szCs w:val="24"/>
                <w:lang w:eastAsia="zh-TW"/>
              </w:rPr>
              <w:t>很多</w:t>
            </w:r>
          </w:p>
        </w:tc>
      </w:tr>
      <w:tr w:rsidR="004C6CC6" w:rsidRPr="006563D3" w14:paraId="4A6CA84B" w14:textId="77777777" w:rsidTr="00E14703">
        <w:tc>
          <w:tcPr>
            <w:tcW w:w="2605" w:type="dxa"/>
            <w:shd w:val="clear" w:color="auto" w:fill="auto"/>
          </w:tcPr>
          <w:p w14:paraId="122A39A6" w14:textId="183BA066" w:rsidR="004C6CC6" w:rsidRPr="006563D3" w:rsidRDefault="004C6CC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專案</w:t>
            </w: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2 – 7, 9 – 10</w:t>
            </w:r>
            <w:r w:rsidRPr="004C6CC6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的分數</w:t>
            </w:r>
          </w:p>
        </w:tc>
        <w:tc>
          <w:tcPr>
            <w:tcW w:w="1080" w:type="dxa"/>
            <w:shd w:val="clear" w:color="auto" w:fill="auto"/>
          </w:tcPr>
          <w:p w14:paraId="78F25285" w14:textId="0745835A" w:rsidR="004C6CC6" w:rsidRPr="006563D3" w:rsidRDefault="004C6CC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170" w:type="dxa"/>
            <w:shd w:val="clear" w:color="auto" w:fill="auto"/>
          </w:tcPr>
          <w:p w14:paraId="0354A185" w14:textId="1852B391" w:rsidR="004C6CC6" w:rsidRPr="006563D3" w:rsidRDefault="004C6CC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170" w:type="dxa"/>
            <w:shd w:val="clear" w:color="auto" w:fill="auto"/>
          </w:tcPr>
          <w:p w14:paraId="60C51FB1" w14:textId="4ACC9EFF" w:rsidR="004C6CC6" w:rsidRPr="006563D3" w:rsidRDefault="004C6CC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170" w:type="dxa"/>
            <w:shd w:val="clear" w:color="auto" w:fill="auto"/>
          </w:tcPr>
          <w:p w14:paraId="055DA1DF" w14:textId="41A4321A" w:rsidR="004C6CC6" w:rsidRPr="006563D3" w:rsidRDefault="004C6CC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170" w:type="dxa"/>
            <w:shd w:val="clear" w:color="auto" w:fill="auto"/>
          </w:tcPr>
          <w:p w14:paraId="7417A6F3" w14:textId="7A90A764" w:rsidR="004C6CC6" w:rsidRPr="006563D3" w:rsidRDefault="004C6CC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100</w:t>
            </w:r>
          </w:p>
        </w:tc>
      </w:tr>
      <w:tr w:rsidR="004C6CC6" w:rsidRPr="006563D3" w14:paraId="18241D43" w14:textId="77777777" w:rsidTr="00E14703">
        <w:tc>
          <w:tcPr>
            <w:tcW w:w="2605" w:type="dxa"/>
            <w:shd w:val="clear" w:color="auto" w:fill="auto"/>
          </w:tcPr>
          <w:p w14:paraId="4581345D" w14:textId="06AA9F2F" w:rsidR="004C6CC6" w:rsidRPr="006563D3" w:rsidRDefault="004C6CC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專案</w:t>
            </w: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1, 8</w:t>
            </w:r>
            <w:r w:rsidRPr="004C6CC6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的分數</w:t>
            </w: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 (</w:t>
            </w:r>
            <w:r w:rsidRPr="004C6CC6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反向題</w:t>
            </w: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080" w:type="dxa"/>
            <w:shd w:val="clear" w:color="auto" w:fill="auto"/>
          </w:tcPr>
          <w:p w14:paraId="08C2BBF0" w14:textId="33E18FA3" w:rsidR="004C6CC6" w:rsidRPr="006563D3" w:rsidRDefault="004C6CC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100</w:t>
            </w:r>
          </w:p>
        </w:tc>
        <w:tc>
          <w:tcPr>
            <w:tcW w:w="1170" w:type="dxa"/>
            <w:shd w:val="clear" w:color="auto" w:fill="auto"/>
          </w:tcPr>
          <w:p w14:paraId="31B0AC19" w14:textId="72828BC2" w:rsidR="004C6CC6" w:rsidRPr="006563D3" w:rsidRDefault="004C6CC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170" w:type="dxa"/>
            <w:shd w:val="clear" w:color="auto" w:fill="auto"/>
          </w:tcPr>
          <w:p w14:paraId="61C7009D" w14:textId="3314B62C" w:rsidR="004C6CC6" w:rsidRPr="006563D3" w:rsidRDefault="004C6CC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170" w:type="dxa"/>
            <w:shd w:val="clear" w:color="auto" w:fill="auto"/>
          </w:tcPr>
          <w:p w14:paraId="2A6F7675" w14:textId="7F50B51C" w:rsidR="004C6CC6" w:rsidRPr="006563D3" w:rsidRDefault="004C6CC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170" w:type="dxa"/>
            <w:shd w:val="clear" w:color="auto" w:fill="auto"/>
          </w:tcPr>
          <w:p w14:paraId="11201DCE" w14:textId="16C244A9" w:rsidR="004C6CC6" w:rsidRPr="006563D3" w:rsidRDefault="004C6CC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</w:t>
            </w:r>
          </w:p>
        </w:tc>
      </w:tr>
    </w:tbl>
    <w:p w14:paraId="5AB17234" w14:textId="1CE86970" w:rsidR="00992B96" w:rsidRDefault="00992B96" w:rsidP="00992B9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hAnsi="Times New Roman" w:cs="Times New Roman"/>
          <w:color w:val="000000"/>
          <w:sz w:val="24"/>
          <w:szCs w:val="24"/>
          <w:lang w:eastAsia="zh-TW"/>
        </w:rPr>
      </w:pPr>
    </w:p>
    <w:p w14:paraId="1B21AA9B" w14:textId="77777777" w:rsidR="004C6CC6" w:rsidRPr="00992B96" w:rsidRDefault="004C6CC6" w:rsidP="00992B9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992B96" w:rsidRPr="00992B96" w14:paraId="5AB17237" w14:textId="77777777" w:rsidTr="00FB30C6">
        <w:tc>
          <w:tcPr>
            <w:tcW w:w="3431" w:type="dxa"/>
            <w:shd w:val="clear" w:color="auto" w:fill="auto"/>
          </w:tcPr>
          <w:p w14:paraId="5AB17235" w14:textId="77777777" w:rsidR="00992B96" w:rsidRPr="00992B96" w:rsidRDefault="00992B9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92B9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量表得分：項目分數的平均</w:t>
            </w:r>
          </w:p>
        </w:tc>
        <w:tc>
          <w:tcPr>
            <w:tcW w:w="4865" w:type="dxa"/>
            <w:shd w:val="clear" w:color="auto" w:fill="auto"/>
          </w:tcPr>
          <w:p w14:paraId="5AB17236" w14:textId="77777777" w:rsidR="00992B96" w:rsidRPr="00992B96" w:rsidRDefault="00992B9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2B9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行動</w:t>
            </w:r>
          </w:p>
        </w:tc>
      </w:tr>
      <w:tr w:rsidR="00992B96" w:rsidRPr="00992B96" w14:paraId="5AB1723A" w14:textId="77777777" w:rsidTr="00FB30C6">
        <w:tc>
          <w:tcPr>
            <w:tcW w:w="3431" w:type="dxa"/>
            <w:shd w:val="clear" w:color="auto" w:fill="auto"/>
          </w:tcPr>
          <w:p w14:paraId="5AB17238" w14:textId="77777777" w:rsidR="00992B96" w:rsidRPr="00992B96" w:rsidRDefault="00992B9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2B9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4865" w:type="dxa"/>
            <w:shd w:val="clear" w:color="auto" w:fill="auto"/>
          </w:tcPr>
          <w:p w14:paraId="5AB17239" w14:textId="77777777" w:rsidR="00992B96" w:rsidRPr="00992B96" w:rsidRDefault="00992B9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2B9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讚賞</w:t>
            </w:r>
          </w:p>
        </w:tc>
      </w:tr>
      <w:tr w:rsidR="00992B96" w:rsidRPr="00992B96" w14:paraId="5AB1723D" w14:textId="77777777" w:rsidTr="00FB30C6">
        <w:tc>
          <w:tcPr>
            <w:tcW w:w="3431" w:type="dxa"/>
            <w:shd w:val="clear" w:color="auto" w:fill="auto"/>
          </w:tcPr>
          <w:p w14:paraId="5AB1723B" w14:textId="77777777" w:rsidR="00992B96" w:rsidRPr="00992B96" w:rsidRDefault="00992B9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2B9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4865" w:type="dxa"/>
            <w:shd w:val="clear" w:color="auto" w:fill="auto"/>
          </w:tcPr>
          <w:p w14:paraId="5AB1723C" w14:textId="77777777" w:rsidR="00992B96" w:rsidRPr="00992B96" w:rsidRDefault="00992B9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2B9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需要稍作推動</w:t>
            </w:r>
          </w:p>
        </w:tc>
      </w:tr>
      <w:tr w:rsidR="00992B96" w:rsidRPr="00992B96" w14:paraId="5AB17240" w14:textId="77777777" w:rsidTr="00FB30C6">
        <w:tc>
          <w:tcPr>
            <w:tcW w:w="3431" w:type="dxa"/>
            <w:shd w:val="clear" w:color="auto" w:fill="auto"/>
          </w:tcPr>
          <w:p w14:paraId="5AB1723E" w14:textId="77777777" w:rsidR="00992B96" w:rsidRPr="00992B96" w:rsidRDefault="00992B9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2B9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4865" w:type="dxa"/>
            <w:shd w:val="clear" w:color="auto" w:fill="auto"/>
          </w:tcPr>
          <w:p w14:paraId="5AB1723F" w14:textId="77777777" w:rsidR="00992B96" w:rsidRPr="00992B96" w:rsidRDefault="00992B9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2B9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需要積極推動</w:t>
            </w:r>
          </w:p>
        </w:tc>
      </w:tr>
    </w:tbl>
    <w:p w14:paraId="5AB17241" w14:textId="77777777" w:rsidR="00992B96" w:rsidRPr="00992B96" w:rsidRDefault="00992B96" w:rsidP="00992B96">
      <w:pPr>
        <w:rPr>
          <w:rFonts w:ascii="Times New Roman" w:hAnsi="Times New Roman" w:cs="Times New Roman"/>
          <w:sz w:val="24"/>
          <w:szCs w:val="24"/>
        </w:rPr>
      </w:pPr>
    </w:p>
    <w:bookmarkEnd w:id="1"/>
    <w:p w14:paraId="5AB17242" w14:textId="77777777" w:rsidR="00AE5620" w:rsidRPr="00992B96" w:rsidRDefault="004C6CC6" w:rsidP="00992B9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hAnsi="Times New Roman" w:cs="Times New Roman"/>
        </w:rPr>
      </w:pPr>
    </w:p>
    <w:sectPr w:rsidR="00AE5620" w:rsidRPr="00992B96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B17245" w14:textId="77777777" w:rsidR="004C2BFD" w:rsidRDefault="004C2BFD" w:rsidP="00F40D0A">
      <w:r>
        <w:separator/>
      </w:r>
    </w:p>
  </w:endnote>
  <w:endnote w:type="continuationSeparator" w:id="0">
    <w:p w14:paraId="5AB17246" w14:textId="77777777" w:rsidR="004C2BFD" w:rsidRDefault="004C2BFD" w:rsidP="00F40D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B17243" w14:textId="77777777" w:rsidR="004C2BFD" w:rsidRDefault="004C2BFD" w:rsidP="00F40D0A">
      <w:r>
        <w:separator/>
      </w:r>
    </w:p>
  </w:footnote>
  <w:footnote w:type="continuationSeparator" w:id="0">
    <w:p w14:paraId="5AB17244" w14:textId="77777777" w:rsidR="004C2BFD" w:rsidRDefault="004C2BFD" w:rsidP="00F40D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zI3NTE0MzM3NDNR0lEKTi0uzszPAykwrAUASZPsOywAAAA="/>
  </w:docVars>
  <w:rsids>
    <w:rsidRoot w:val="00631637"/>
    <w:rsid w:val="00142C06"/>
    <w:rsid w:val="003D4FB3"/>
    <w:rsid w:val="004C2BFD"/>
    <w:rsid w:val="004C6CC6"/>
    <w:rsid w:val="00631637"/>
    <w:rsid w:val="00924431"/>
    <w:rsid w:val="00992B96"/>
    <w:rsid w:val="00C61B40"/>
    <w:rsid w:val="00D90D9D"/>
    <w:rsid w:val="00F40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AB1721C"/>
  <w15:chartTrackingRefBased/>
  <w15:docId w15:val="{3F1D7CD0-43A3-41CB-90A6-38E674ECF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0D0A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0D0A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F40D0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40D0A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F40D0A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F40D0A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40D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1A034384612F4EAF4EE362E4554169" ma:contentTypeVersion="12" ma:contentTypeDescription="Create a new document." ma:contentTypeScope="" ma:versionID="14a5d9fe20daa95cdeb7a937f0dba905">
  <xsd:schema xmlns:xsd="http://www.w3.org/2001/XMLSchema" xmlns:xs="http://www.w3.org/2001/XMLSchema" xmlns:p="http://schemas.microsoft.com/office/2006/metadata/properties" xmlns:ns3="8de54933-c5ec-43f0-938f-e65be5d728db" xmlns:ns4="9b08240e-789a-4dd5-963d-23220bedcb1a" targetNamespace="http://schemas.microsoft.com/office/2006/metadata/properties" ma:root="true" ma:fieldsID="e1f5c955e3904456229232f9dbe0a0c4" ns3:_="" ns4:_="">
    <xsd:import namespace="8de54933-c5ec-43f0-938f-e65be5d728db"/>
    <xsd:import namespace="9b08240e-789a-4dd5-963d-23220bedcb1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54933-c5ec-43f0-938f-e65be5d728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08240e-789a-4dd5-963d-23220bedcb1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336EBD3-090C-49F1-A969-C8AC005F39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e54933-c5ec-43f0-938f-e65be5d728db"/>
    <ds:schemaRef ds:uri="9b08240e-789a-4dd5-963d-23220bedcb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5D449D-4158-491A-9293-90C69E4553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CC73D6-15A6-4733-B3BC-37EAB66AB488}">
  <ds:schemaRefs>
    <ds:schemaRef ds:uri="9b08240e-789a-4dd5-963d-23220bedcb1a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8de54933-c5ec-43f0-938f-e65be5d728db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 (SWK)</cp:lastModifiedBy>
  <cp:revision>2</cp:revision>
  <dcterms:created xsi:type="dcterms:W3CDTF">2021-01-07T03:15:00Z</dcterms:created>
  <dcterms:modified xsi:type="dcterms:W3CDTF">2021-01-07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1A034384612F4EAF4EE362E4554169</vt:lpwstr>
  </property>
</Properties>
</file>